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84D3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2B5B9C2F"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2A406B">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5519F9D1"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metaanalysis” or a variant thereof. Different disciplines emphasize different aspects of this process, and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2A406B">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E2E7C9B"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2A406B">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4CFFAFB"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2A406B">
            <w:rPr>
              <w:noProof/>
            </w:rPr>
            <w:t>(Silvestrini &amp; Sammito, 2012)</w:t>
          </w:r>
          <w:r w:rsidR="000B554E">
            <w:fldChar w:fldCharType="end"/>
          </w:r>
        </w:sdtContent>
      </w:sdt>
      <w:r w:rsidR="000B554E">
        <w:t xml:space="preserve">.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3324927"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2A406B">
            <w:rPr>
              <w:noProof/>
            </w:rPr>
            <w:t xml:space="preserve"> (Piirainen &amp; Gonzalez, 2013)</w:t>
          </w:r>
          <w:r>
            <w:fldChar w:fldCharType="end"/>
          </w:r>
        </w:sdtContent>
      </w:sdt>
      <w:r>
        <w:t xml:space="preserve">. More recently, Iivari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085AA69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2A406B">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Banjarey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This section is a placeholder for compiling notes from the Industry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What is the role of data mining</w:t>
      </w:r>
    </w:p>
    <w:p w14:paraId="4994510C" w14:textId="0686B799"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2A406B">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743AA4FE" w:rsidR="00944E75" w:rsidRDefault="00944E75" w:rsidP="00944E75">
      <w:pPr>
        <w:ind w:firstLine="720"/>
      </w:pPr>
      <w:r>
        <w:t xml:space="preserve">Across these high-level categories, numerous scenario-specific algorithms are available for different data sets. For instance, Apriori-based </w:t>
      </w:r>
      <w:r w:rsidR="00FD51B5">
        <w:t>a</w:t>
      </w:r>
      <w:r>
        <w:t>lgorithms rely on the concept that subsets of frequent itemsets must also be frequent itemsets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2A406B">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2A406B">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Mirjaili</w:t>
      </w:r>
      <w:r w:rsidR="00E32DCB">
        <w:t xml:space="preserve"> et al.</w:t>
      </w:r>
      <w:r w:rsidR="008C6F3F">
        <w:t>, 2018; Leios,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2A406B">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Many financial investment firms rely on different automated strategies to filter the sea of market data into a manageable number of options. For example, Fonskea and Liyange (</w:t>
      </w:r>
      <w:commentRangeStart w:id="3"/>
      <w:r>
        <w:t>2008</w:t>
      </w:r>
      <w:commentRangeEnd w:id="3"/>
      <w:r w:rsidR="00E32DCB">
        <w:rPr>
          <w:rStyle w:val="CommentReference"/>
        </w:rPr>
        <w:commentReference w:id="3"/>
      </w:r>
      <w:r>
        <w:t>) propose a data mining strategy that tracks related companies' correlation (e.g., FedEx and UPS) and profits from deviations. In this case, both shipping companies are likely to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Changat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Snee (2015) echos this point that high-quality models are practical and explainable. Both Fonseka &amp; Liyanage’s and George &amp; Changat’s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even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w:t>
      </w:r>
      <w:r>
        <w:lastRenderedPageBreak/>
        <w:t>consumer credit statistics. Bhoopathi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03E301CF"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2A406B">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4B407DC2"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2A406B">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5E64F8E8"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2A406B">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7521A22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2A406B">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7B1FA077"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2A406B">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6DD7DB24"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2A406B">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How does computer vision work</w:t>
      </w:r>
    </w:p>
    <w:p w14:paraId="5156F712" w14:textId="45B073AB" w:rsidR="0043707B" w:rsidRDefault="0043707B" w:rsidP="0043707B">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2A406B">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7EF448D5" w:rsidR="0043707B" w:rsidRDefault="0043707B" w:rsidP="0043707B">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2A406B">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What’s the role of Markov chains</w:t>
      </w:r>
    </w:p>
    <w:p w14:paraId="1E37D7F2" w14:textId="4B0049C3"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2A406B">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fldSimple w:instr=" SEQ Figure \* ARABIC ">
        <w:r>
          <w:rPr>
            <w:noProof/>
          </w:rPr>
          <w:t>3</w:t>
        </w:r>
      </w:fldSimple>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fldSimple w:instr=" SEQ Figure \* ARABIC ">
        <w:r>
          <w:rPr>
            <w:noProof/>
          </w:rPr>
          <w:t>4</w:t>
        </w:r>
      </w:fldSimple>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5BB1288D"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2A406B">
            <w:rPr>
              <w:noProof/>
            </w:rPr>
            <w:t xml:space="preserve"> (Ng, 2016)</w:t>
          </w:r>
          <w:r>
            <w:fldChar w:fldCharType="end"/>
          </w:r>
        </w:sdtContent>
      </w:sdt>
      <w:r>
        <w:t>. According to Fridman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BellKor (2007) and Li et al. (2019) suggest that this assumption is generally accurate. </w:t>
      </w:r>
    </w:p>
    <w:p w14:paraId="6720D7FC" w14:textId="03246D87" w:rsidR="0043707B" w:rsidRDefault="0043707B" w:rsidP="0043707B">
      <w:pPr>
        <w:pStyle w:val="Caption"/>
      </w:pPr>
      <w:r>
        <w:t xml:space="preserve">Figure </w:t>
      </w:r>
      <w:fldSimple w:instr=" SEQ Figure \* ARABIC ">
        <w:r>
          <w:rPr>
            <w:noProof/>
          </w:rPr>
          <w:t>5</w:t>
        </w:r>
      </w:fldSimple>
      <w:r>
        <w:t xml:space="preserve"> GANN Architecture </w:t>
      </w:r>
      <w:sdt>
        <w:sdtPr>
          <w:id w:val="53901982"/>
          <w:citation/>
        </w:sdtPr>
        <w:sdtEndPr/>
        <w:sdtContent>
          <w:r>
            <w:fldChar w:fldCharType="begin"/>
          </w:r>
          <w:r>
            <w:instrText xml:space="preserve">CITATION Placeholder1 \p 399 \l 1033 </w:instrText>
          </w:r>
          <w:r>
            <w:fldChar w:fldCharType="separate"/>
          </w:r>
          <w:r w:rsidR="002A406B">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really low values of 5 to 16 negatively impact accuracy. In this specific example, changing the activation functions (e.g., softmax to tan-h) creates more performance fluctuation than any other knob, with model accuracy ranging from 20 to 85%. </w:t>
      </w:r>
    </w:p>
    <w:p w14:paraId="067CC3C5" w14:textId="77777777" w:rsidR="0043707B" w:rsidRDefault="0043707B" w:rsidP="0043707B">
      <w:pPr>
        <w:pStyle w:val="Caption"/>
      </w:pPr>
      <w:r>
        <w:t xml:space="preserve">Figure </w:t>
      </w:r>
      <w:fldSimple w:instr=" SEQ Figure \* ARABIC ">
        <w:r>
          <w:rPr>
            <w:noProof/>
          </w:rPr>
          <w:t>6</w:t>
        </w:r>
      </w:fldSimple>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r w:rsidR="00552ACF">
        <w:t>evolving</w:t>
      </w:r>
    </w:p>
    <w:p w14:paraId="7244F36E" w14:textId="3E348980"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trial and error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2A406B">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25B4AADF"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similar to Sigmoid</w:t>
      </w:r>
      <w:sdt>
        <w:sdtPr>
          <w:id w:val="636923342"/>
          <w:citation/>
        </w:sdtPr>
        <w:sdtEndPr/>
        <w:sdtContent>
          <w:r w:rsidR="00646DB5">
            <w:fldChar w:fldCharType="begin"/>
          </w:r>
          <w:r w:rsidR="00646DB5">
            <w:instrText xml:space="preserve"> CITATION Metna \l 1033 </w:instrText>
          </w:r>
          <w:r w:rsidR="00646DB5">
            <w:fldChar w:fldCharType="separate"/>
          </w:r>
          <w:r w:rsidR="002A406B">
            <w:rPr>
              <w:noProof/>
            </w:rPr>
            <w:t xml:space="preserve"> (Meta AI, n.a.)</w:t>
          </w:r>
          <w:r w:rsidR="00646DB5">
            <w:fldChar w:fldCharType="end"/>
          </w:r>
        </w:sdtContent>
      </w:sdt>
      <w:r w:rsidR="00646DB5">
        <w:t>. Now, r</w:t>
      </w:r>
      <w:r w:rsidR="00480ECA">
        <w:t xml:space="preserve">esearchers choose Rectified Linear Unit (ReLU)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2A406B">
            <w:rPr>
              <w:noProof/>
            </w:rPr>
            <w:t xml:space="preserve"> (Ünal &amp; Başçiftçi, 2021)</w:t>
          </w:r>
          <w:r w:rsidR="00852A87">
            <w:fldChar w:fldCharType="end"/>
          </w:r>
        </w:sdtContent>
      </w:sdt>
      <w:r w:rsidR="00480ECA">
        <w:t>.</w:t>
      </w:r>
      <w:r w:rsidR="00852A87">
        <w:t xml:space="preserve"> </w:t>
      </w:r>
      <w:r w:rsidR="00646DB5">
        <w:t>S</w:t>
      </w:r>
      <w:r w:rsidR="00852A87">
        <w:t>everal scenario-specific variations like Leaky ReLU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A hyperbolic function that’s a ratio of sinh and cosh</w:t>
            </w:r>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r>
              <w:t>ReLU</w:t>
            </w:r>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Leaky ReLU</w:t>
            </w:r>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An enhanced ReLU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60B6F461"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2A406B">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2A406B">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29A8CB23"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2A406B">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2A406B">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136F08B2" w:rsidR="00C76DA5" w:rsidRDefault="00C76DA5" w:rsidP="00C76DA5">
      <w:pPr>
        <w:pStyle w:val="Caption"/>
      </w:pPr>
      <w:r>
        <w:t xml:space="preserve">Figure </w:t>
      </w:r>
      <w:fldSimple w:instr=" SEQ Figure \* ARABIC ">
        <w:r w:rsidR="00D00089">
          <w:rPr>
            <w:noProof/>
          </w:rPr>
          <w:t>1</w:t>
        </w:r>
      </w:fldSimple>
      <w:r>
        <w:t xml:space="preserve">: Multi-dimensional convergence </w:t>
      </w:r>
      <w:sdt>
        <w:sdtPr>
          <w:id w:val="2078170252"/>
          <w:citation/>
        </w:sdtPr>
        <w:sdtEndPr/>
        <w:sdtContent>
          <w:r>
            <w:fldChar w:fldCharType="begin"/>
          </w:r>
          <w:r>
            <w:instrText xml:space="preserve">CITATION Kim08 \p 1605 \l 1033 </w:instrText>
          </w:r>
          <w:r>
            <w:fldChar w:fldCharType="separate"/>
          </w:r>
          <w:r w:rsidR="002A406B">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0AFC222D"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2A406B">
            <w:rPr>
              <w:noProof/>
            </w:rPr>
            <w:t xml:space="preserve"> (Ünal &amp; Başçiftçi, 2021)</w:t>
          </w:r>
          <w:r>
            <w:fldChar w:fldCharType="end"/>
          </w:r>
        </w:sdtContent>
      </w:sdt>
      <w:r>
        <w:t xml:space="preserve">. In 2012, AlexNet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05E1277E"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2A406B">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11D115C5"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2A406B">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7D0A4CEB" w14:textId="77777777" w:rsidR="00444AF7" w:rsidRDefault="00444AF7" w:rsidP="00444AF7">
      <w:pPr>
        <w:pStyle w:val="Heading2"/>
      </w:pPr>
      <w:r>
        <w:t>How does neural network training work</w:t>
      </w:r>
    </w:p>
    <w:p w14:paraId="0F35C5B7" w14:textId="412F782E" w:rsidR="00444AF7" w:rsidRDefault="00444AF7" w:rsidP="00444AF7">
      <w:r>
        <w:tab/>
        <w:t>The objective of model training i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EndPr/>
        <w:sdtContent>
          <w:r>
            <w:fldChar w:fldCharType="begin"/>
          </w:r>
          <w:r>
            <w:instrText xml:space="preserve">CITATION Fri20 \t  \l 1033 </w:instrText>
          </w:r>
          <w:r>
            <w:fldChar w:fldCharType="separate"/>
          </w:r>
          <w:r w:rsidR="002A406B">
            <w:rPr>
              <w:noProof/>
            </w:rPr>
            <w:t xml:space="preserve"> (Fridman, 2020)</w:t>
          </w:r>
          <w:r>
            <w:fldChar w:fldCharType="end"/>
          </w:r>
        </w:sdtContent>
      </w:sdt>
      <w:r>
        <w:t xml:space="preserve">. Backpropagation is a mathematical procedure that compares the expected versus actual outputs. Next, it calculates </w:t>
      </w:r>
      <w:r w:rsidR="00D10EDF">
        <w:t xml:space="preserve">each parameter's partial derivatives and cascades updates to </w:t>
      </w:r>
      <w:r>
        <w:t>adjust the input weights accordingly</w:t>
      </w:r>
      <w:sdt>
        <w:sdtPr>
          <w:id w:val="49195192"/>
          <w:citation/>
        </w:sdtPr>
        <w:sdtContent>
          <w:r w:rsidR="00D10EDF">
            <w:fldChar w:fldCharType="begin"/>
          </w:r>
          <w:r w:rsidR="00D10EDF">
            <w:instrText xml:space="preserve"> CITATION Lee21 \l 1033 </w:instrText>
          </w:r>
          <w:r w:rsidR="00D10EDF">
            <w:fldChar w:fldCharType="separate"/>
          </w:r>
          <w:r w:rsidR="002A406B">
            <w:rPr>
              <w:noProof/>
            </w:rPr>
            <w:t xml:space="preserve"> (Lee &amp; Yoo, 2021)</w:t>
          </w:r>
          <w:r w:rsidR="00D10EDF">
            <w:fldChar w:fldCharType="end"/>
          </w:r>
        </w:sdtContent>
      </w:sdt>
      <w:r>
        <w:t>. Finally, after sufficient iterations, the network converges</w:t>
      </w:r>
      <w:r w:rsidR="00D10EDF">
        <w:t>, which means</w:t>
      </w:r>
      <w:r>
        <w:t xml:space="preserve">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8"/>
      <w:r>
        <w:t>parameters</w:t>
      </w:r>
      <w:commentRangeEnd w:id="8"/>
      <w:r>
        <w:rPr>
          <w:rStyle w:val="CommentReference"/>
          <w:b w:val="0"/>
        </w:rPr>
        <w:commentReference w:id="8"/>
      </w:r>
    </w:p>
    <w:p w14:paraId="46DF53F7" w14:textId="707A0DD9" w:rsidR="00444AF7" w:rsidRDefault="00444AF7" w:rsidP="00444AF7">
      <w:pPr>
        <w:ind w:firstLine="720"/>
      </w:pPr>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2A406B">
            <w:rPr>
              <w:noProof/>
            </w:rPr>
            <w:t xml:space="preserve"> (Lui, K, Fernando, &amp; Kavukcuoglu, 2018)</w:t>
          </w:r>
          <w:r>
            <w:fldChar w:fldCharType="end"/>
          </w:r>
        </w:sdtContent>
      </w:sdt>
      <w:r>
        <w:t xml:space="preserve">. Instead, automation must represent the network as a traditional graph G consisting of nodes and weighted edges. Next, multi-level motifs augment the connectivity hierarchy to discover the </w:t>
      </w:r>
      <w:r>
        <w:lastRenderedPageBreak/>
        <w:t>impact of broad and narrow changes. For instance, these mutations might inject high-level filters or split the N-th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9"/>
      <w:r>
        <w:t>2018</w:t>
      </w:r>
      <w:commentRangeEnd w:id="9"/>
      <w:r>
        <w:rPr>
          <w:rStyle w:val="CommentReference"/>
        </w:rPr>
        <w:commentReference w:id="9"/>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0"/>
      <w:r>
        <w:t>model</w:t>
      </w:r>
      <w:commentRangeEnd w:id="10"/>
      <w:r>
        <w:rPr>
          <w:rStyle w:val="CommentReference"/>
        </w:rPr>
        <w:commentReference w:id="10"/>
      </w:r>
      <w:r>
        <w:t>.</w:t>
      </w:r>
    </w:p>
    <w:p w14:paraId="1CEEB827" w14:textId="77777777" w:rsidR="00444AF7" w:rsidRDefault="00444AF7" w:rsidP="00444AF7">
      <w:pPr>
        <w:pStyle w:val="Heading3"/>
      </w:pPr>
      <w:r>
        <w:t>Modern scalability challenges</w:t>
      </w:r>
    </w:p>
    <w:p w14:paraId="0D1B6C44" w14:textId="0720A85B" w:rsidR="00444AF7" w:rsidRDefault="00444AF7" w:rsidP="00444AF7">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EndPr/>
        <w:sdtContent>
          <w:r>
            <w:fldChar w:fldCharType="begin"/>
          </w:r>
          <w:r>
            <w:instrText xml:space="preserve"> CITATION Kri12 \l 1033 </w:instrText>
          </w:r>
          <w:r>
            <w:fldChar w:fldCharType="separate"/>
          </w:r>
          <w:r w:rsidR="002A406B">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EndPr/>
        <w:sdtContent>
          <w:r>
            <w:fldChar w:fldCharType="begin"/>
          </w:r>
          <w:r>
            <w:instrText xml:space="preserve"> CITATION Üna21 \l 1033 </w:instrText>
          </w:r>
          <w:r>
            <w:fldChar w:fldCharType="separate"/>
          </w:r>
          <w:r w:rsidR="002A406B">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EndPr/>
        <w:sdtContent>
          <w:r>
            <w:fldChar w:fldCharType="begin"/>
          </w:r>
          <w:r>
            <w:instrText xml:space="preserve"> CITATION Fed22 \l 1033 </w:instrText>
          </w:r>
          <w:r>
            <w:fldChar w:fldCharType="separate"/>
          </w:r>
          <w:r w:rsidR="002A406B">
            <w:rPr>
              <w:noProof/>
            </w:rPr>
            <w:t xml:space="preserve"> (Fedus, Zoph, &amp; Shazeer, 2022)</w:t>
          </w:r>
          <w:r>
            <w:fldChar w:fldCharType="end"/>
          </w:r>
        </w:sdtContent>
      </w:sdt>
      <w:r>
        <w:t>. This exponential parameter growth is likely to continue into the foreseeable future.</w:t>
      </w:r>
    </w:p>
    <w:p w14:paraId="701513BD" w14:textId="6F3E04C0" w:rsidR="00444AF7" w:rsidRDefault="00444AF7" w:rsidP="00444AF7">
      <w:r>
        <w:tab/>
        <w:t xml:space="preserve">There are several practical limitations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EndPr/>
        <w:sdtContent>
          <w:r>
            <w:fldChar w:fldCharType="begin"/>
          </w:r>
          <w:r>
            <w:instrText xml:space="preserve"> CITATION Lan20 \l 1033 </w:instrText>
          </w:r>
          <w:r>
            <w:fldChar w:fldCharType="separate"/>
          </w:r>
          <w:r w:rsidR="002A406B">
            <w:rPr>
              <w:noProof/>
            </w:rPr>
            <w:t xml:space="preserve"> (Langer, He, Rahayu, &amp; Xue, 2020)</w:t>
          </w:r>
          <w:r>
            <w:fldChar w:fldCharType="end"/>
          </w:r>
        </w:sdtContent>
      </w:sdt>
      <w:r>
        <w:t xml:space="preserve">. The orchestrator, parameter server, and the worker node are three </w:t>
      </w:r>
      <w:r>
        <w:lastRenderedPageBreak/>
        <w:t>essential roles within these compute clusters. Worker nodes communicate with the orchestration process to determine which training operation is next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1"/>
      <w:r>
        <w:t>tolerant</w:t>
      </w:r>
      <w:commentRangeEnd w:id="11"/>
      <w:r>
        <w:rPr>
          <w:rStyle w:val="CommentReference"/>
          <w:b w:val="0"/>
          <w:i w:val="0"/>
          <w:iCs w:val="0"/>
        </w:rPr>
        <w:commentReference w:id="11"/>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444AF7">
      <w:pPr>
        <w:pStyle w:val="Heading4"/>
      </w:pPr>
      <w:r>
        <w:t>Influence of Hierarchy</w:t>
      </w:r>
    </w:p>
    <w:p w14:paraId="41FD4EDF" w14:textId="7408860F" w:rsidR="00444AF7" w:rsidRDefault="00444AF7" w:rsidP="00444AF7">
      <w:r>
        <w:tab/>
        <w:t xml:space="preserve">Generally speaking, ther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read and write operations can be </w:t>
      </w:r>
      <w:r w:rsidRPr="002E1953">
        <w:rPr>
          <w:i/>
        </w:rPr>
        <w:t>localized</w:t>
      </w:r>
      <w:r>
        <w:t>.</w:t>
      </w:r>
    </w:p>
    <w:p w14:paraId="2DC78F03" w14:textId="77777777" w:rsidR="00444AF7" w:rsidRDefault="00444AF7" w:rsidP="00444AF7">
      <w:pPr>
        <w:pStyle w:val="Heading4"/>
      </w:pPr>
      <w:r>
        <w:t>Influence of Partitioning</w:t>
      </w:r>
    </w:p>
    <w:p w14:paraId="5BC6434D" w14:textId="1953D275" w:rsidR="00444AF7" w:rsidRDefault="00444AF7" w:rsidP="00444AF7">
      <w:r>
        <w:tab/>
        <w:t>Localized designs are inherently more performant and fault-tolerant because of the containment of both scale and blast radius</w:t>
      </w:r>
      <w:sdt>
        <w:sdtPr>
          <w:id w:val="1317685263"/>
          <w:citation/>
        </w:sdtPr>
        <w:sdtEndPr/>
        <w:sdtContent>
          <w:r>
            <w:fldChar w:fldCharType="begin"/>
          </w:r>
          <w:r>
            <w:instrText xml:space="preserve"> CITATION Vos18 \l 1033 </w:instrText>
          </w:r>
          <w:r>
            <w:fldChar w:fldCharType="separate"/>
          </w:r>
          <w:r w:rsidR="002A406B">
            <w:rPr>
              <w:noProof/>
            </w:rPr>
            <w:t xml:space="preserve"> (Vosshall, 2018)</w:t>
          </w:r>
          <w:r>
            <w:fldChar w:fldCharType="end"/>
          </w:r>
        </w:sdtContent>
      </w:sdt>
      <w:r>
        <w:t xml:space="preserve">. Imagine a scientific dataset that has </w:t>
      </w:r>
      <w:r>
        <w:lastRenderedPageBreak/>
        <w:t>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4E00C217" w:rsidR="00444AF7" w:rsidRDefault="00444AF7" w:rsidP="00444AF7">
      <w:pPr>
        <w:ind w:firstLine="720"/>
      </w:pPr>
      <w:r>
        <w:t>When these outages occur, other nodes need to Setup, Challenge, and Repair (SCR) the missing data efficiently</w:t>
      </w:r>
      <w:sdt>
        <w:sdtPr>
          <w:id w:val="1058129552"/>
          <w:citation/>
        </w:sdtPr>
        <w:sdtEndPr/>
        <w:sdtContent>
          <w:r>
            <w:fldChar w:fldCharType="begin"/>
          </w:r>
          <w:r>
            <w:instrText xml:space="preserve"> CITATION Che17 \l 1033 </w:instrText>
          </w:r>
          <w:r>
            <w:fldChar w:fldCharType="separate"/>
          </w:r>
          <w:r w:rsidR="002A406B">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fldSimple w:instr=" SEQ Table \* ARABIC ">
        <w:r>
          <w:rPr>
            <w:noProof/>
          </w:rPr>
          <w:t>1</w:t>
        </w:r>
      </w:fldSimple>
      <w:r w:rsidRPr="00B55F4B">
        <w:t>: Mean Time to Recover</w:t>
      </w:r>
    </w:p>
    <w:p w14:paraId="6A9833DB" w14:textId="77777777" w:rsidR="00444AF7" w:rsidRDefault="00444AF7" w:rsidP="00444AF7">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w:t>
      </w:r>
      <w:r>
        <w:lastRenderedPageBreak/>
        <w:t xml:space="preserve">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7777777"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across different metrics, such as more consistent response time, and choose completely different behaviors.</w:t>
      </w:r>
    </w:p>
    <w:p w14:paraId="1524E022" w14:textId="77777777" w:rsidR="00444AF7" w:rsidRDefault="00444AF7" w:rsidP="00444AF7">
      <w:pPr>
        <w:jc w:val="center"/>
      </w:pPr>
      <w:r>
        <w:rPr>
          <w:noProof/>
        </w:rPr>
        <w:drawing>
          <wp:inline distT="0" distB="0" distL="0" distR="0" wp14:anchorId="4BEA7601" wp14:editId="17D11495">
            <wp:extent cx="4010025" cy="3517048"/>
            <wp:effectExtent l="0" t="0" r="0" b="762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7"/>
                    <a:stretch>
                      <a:fillRect/>
                    </a:stretch>
                  </pic:blipFill>
                  <pic:spPr>
                    <a:xfrm>
                      <a:off x="0" y="0"/>
                      <a:ext cx="4067720" cy="3567650"/>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fldSimple w:instr=" SEQ Figure \* ARABIC ">
        <w:r>
          <w:rPr>
            <w:noProof/>
          </w:rPr>
          <w:t>1</w:t>
        </w:r>
      </w:fldSimple>
      <w:r w:rsidRPr="009556FE">
        <w:t>: Broker Fail-Over</w:t>
      </w:r>
    </w:p>
    <w:p w14:paraId="087DD12A" w14:textId="77777777" w:rsidR="00444AF7" w:rsidRDefault="00444AF7" w:rsidP="00444AF7">
      <w:pPr>
        <w:pStyle w:val="Heading4"/>
      </w:pPr>
      <w:r>
        <w:t>Influence of Geo-Redundancy</w:t>
      </w:r>
    </w:p>
    <w:p w14:paraId="5DCDF480" w14:textId="77777777" w:rsidR="00444AF7" w:rsidRDefault="00444AF7" w:rsidP="00444AF7">
      <w:r>
        <w:tab/>
        <w:t xml:space="preserve">Cloud Service Providers (CSP) allow fault tolerance across multiple physical regions, so that entire data centers can fail without impacting applications uptime (see Figure 2). The scheme starts with deploying the service stack into two or more locations like Seattle and New </w:t>
      </w:r>
      <w:r>
        <w:lastRenderedPageBreak/>
        <w:t>York. Next, data store replication enables the sites to be kept in sync. Finally, the user can discover the most performant service stack instance from a location-aware Canolical Naming Service (CNAME). That system can consider latency and other metrics, similar to the proposed Fail-Over Group solution.</w:t>
      </w:r>
    </w:p>
    <w:p w14:paraId="4129ADD6" w14:textId="77777777" w:rsidR="00444AF7" w:rsidRDefault="00444AF7" w:rsidP="00444AF7">
      <w:pPr>
        <w:keepNext/>
        <w:jc w:val="center"/>
      </w:pPr>
      <w:r>
        <w:rPr>
          <w:noProof/>
        </w:rPr>
        <w:drawing>
          <wp:inline distT="0" distB="0" distL="0" distR="0" wp14:anchorId="1CBCEEA6" wp14:editId="3E4BFB34">
            <wp:extent cx="4706773" cy="375285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18"/>
                    <a:stretch>
                      <a:fillRect/>
                    </a:stretch>
                  </pic:blipFill>
                  <pic:spPr>
                    <a:xfrm>
                      <a:off x="0" y="0"/>
                      <a:ext cx="4814351" cy="3838626"/>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fldSimple w:instr=" SEQ Figure \* ARABIC ">
        <w:r>
          <w:rPr>
            <w:noProof/>
          </w:rPr>
          <w:t>2</w:t>
        </w:r>
      </w:fldSimple>
      <w:r w:rsidRPr="00B71817">
        <w:t>: Multi-Region Deployment</w:t>
      </w:r>
    </w:p>
    <w:p w14:paraId="29325DFF" w14:textId="77777777" w:rsidR="00444AF7" w:rsidRDefault="00444AF7" w:rsidP="00444AF7">
      <w:pPr>
        <w:pStyle w:val="Heading4"/>
      </w:pPr>
      <w:r>
        <w:t>Influence of Consensus</w:t>
      </w:r>
    </w:p>
    <w:p w14:paraId="0C4CD56F" w14:textId="43DEBD30" w:rsidR="00444AF7" w:rsidRDefault="00444AF7" w:rsidP="00444AF7">
      <w:r>
        <w:tab/>
        <w:t>The physical distance between the sites forces the need for eventual consistency protocols that range in complexity from (a) the latest timestamp wins, (b) Paxos algorithms, and (c) Byzantine General’s solutions</w:t>
      </w:r>
      <w:sdt>
        <w:sdtPr>
          <w:id w:val="-1045056126"/>
          <w:citation/>
        </w:sdtPr>
        <w:sdtEndPr/>
        <w:sdtContent>
          <w:r>
            <w:fldChar w:fldCharType="begin"/>
          </w:r>
          <w:r>
            <w:instrText xml:space="preserve"> CITATION Zha14 \l 1033 </w:instrText>
          </w:r>
          <w:r>
            <w:fldChar w:fldCharType="separate"/>
          </w:r>
          <w:r w:rsidR="002A406B">
            <w:rPr>
              <w:noProof/>
            </w:rPr>
            <w:t xml:space="preserve"> (Zhao, 2014)</w:t>
          </w:r>
          <w:r>
            <w:fldChar w:fldCharType="end"/>
          </w:r>
        </w:sdtContent>
      </w:sdt>
      <w:r>
        <w:t>. The latest timestamp wins,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sidR="002A406B">
            <w:rPr>
              <w:noProof/>
            </w:rPr>
            <w:t xml:space="preserve"> (Ting, Chun-Yang, Di, Xiao-ming, &amp; Heng, 2014)</w:t>
          </w:r>
          <w:r>
            <w:fldChar w:fldCharType="end"/>
          </w:r>
        </w:sdtContent>
      </w:sdt>
      <w:r>
        <w:t xml:space="preserve">. Under Paxos (see Figure 3), multiple rounds of preparation, acceptance, and learning phases take place to gain consensus. This elegant </w:t>
      </w:r>
      <w:r>
        <w:lastRenderedPageBreak/>
        <w:t>protocol can efficiently reconcile a single systems image, provided none of the nodes are malicious. If malicious or erroneous nodes exist, 3f +1 cross-validations need to occur</w:t>
      </w:r>
      <w:sdt>
        <w:sdtPr>
          <w:id w:val="-1002354407"/>
          <w:citation/>
        </w:sdtPr>
        <w:sdtEndPr/>
        <w:sdtContent>
          <w:r>
            <w:fldChar w:fldCharType="begin"/>
          </w:r>
          <w:r>
            <w:instrText xml:space="preserve"> CITATION Zha14 \l 1033 </w:instrText>
          </w:r>
          <w:r>
            <w:fldChar w:fldCharType="separate"/>
          </w:r>
          <w:r w:rsidR="002A406B">
            <w:rPr>
              <w:noProof/>
            </w:rPr>
            <w:t xml:space="preserve"> (Zhao, 2014)</w:t>
          </w:r>
          <w:r>
            <w:fldChar w:fldCharType="end"/>
          </w:r>
        </w:sdtContent>
      </w:sdt>
      <w:r>
        <w:t>.</w:t>
      </w:r>
    </w:p>
    <w:p w14:paraId="7AA4B5F9" w14:textId="77777777" w:rsidR="00444AF7" w:rsidRDefault="00444AF7" w:rsidP="00444AF7">
      <w:pPr>
        <w:keepNext/>
        <w:jc w:val="center"/>
      </w:pPr>
      <w:r>
        <w:rPr>
          <w:noProof/>
        </w:rPr>
        <w:drawing>
          <wp:inline distT="0" distB="0" distL="0" distR="0" wp14:anchorId="2C3F71D8" wp14:editId="46173B0C">
            <wp:extent cx="5565065" cy="328612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5643889" cy="3332670"/>
                    </a:xfrm>
                    <a:prstGeom prst="rect">
                      <a:avLst/>
                    </a:prstGeom>
                  </pic:spPr>
                </pic:pic>
              </a:graphicData>
            </a:graphic>
          </wp:inline>
        </w:drawing>
      </w:r>
    </w:p>
    <w:p w14:paraId="1BE60992" w14:textId="510F8C87" w:rsidR="00444AF7" w:rsidRPr="00362336" w:rsidRDefault="00444AF7" w:rsidP="00444AF7">
      <w:pPr>
        <w:pStyle w:val="Caption"/>
        <w:rPr>
          <w:i/>
        </w:rPr>
      </w:pPr>
      <w:r w:rsidRPr="00B71817">
        <w:t xml:space="preserve">Figure </w:t>
      </w:r>
      <w:fldSimple w:instr=" SEQ Figure \* ARABIC ">
        <w:r>
          <w:rPr>
            <w:noProof/>
          </w:rPr>
          <w:t>3</w:t>
        </w:r>
      </w:fldSimple>
      <w:r w:rsidRPr="00B71817">
        <w:t>: Paxos Con</w:t>
      </w:r>
      <w:r>
        <w:t>s</w:t>
      </w:r>
      <w:r w:rsidRPr="00B71817">
        <w:t>ensus</w:t>
      </w:r>
      <w:sdt>
        <w:sdtPr>
          <w:rPr>
            <w:i/>
          </w:rPr>
          <w:id w:val="451911085"/>
          <w:citation/>
        </w:sdtPr>
        <w:sdtEndPr/>
        <w:sdtContent>
          <w:r w:rsidRPr="00B71817">
            <w:rPr>
              <w:i/>
            </w:rPr>
            <w:fldChar w:fldCharType="begin"/>
          </w:r>
          <w:r w:rsidRPr="00B71817">
            <w:instrText xml:space="preserve">CITATION Zha14 \p 196 \l 1033 </w:instrText>
          </w:r>
          <w:r w:rsidRPr="00B71817">
            <w:rPr>
              <w:i/>
            </w:rPr>
            <w:fldChar w:fldCharType="separate"/>
          </w:r>
          <w:r w:rsidR="002A406B">
            <w:rPr>
              <w:noProof/>
            </w:rPr>
            <w:t xml:space="preserve"> (Zhao, 2014, p. 196)</w:t>
          </w:r>
          <w:r w:rsidRPr="00B71817">
            <w:rPr>
              <w:i/>
            </w:rPr>
            <w:fldChar w:fldCharType="end"/>
          </w:r>
        </w:sdtContent>
      </w:sdt>
    </w:p>
    <w:p w14:paraId="6309E01B" w14:textId="77777777" w:rsidR="00444AF7" w:rsidRDefault="00444AF7" w:rsidP="00444AF7">
      <w:pPr>
        <w:pStyle w:val="Heading4"/>
      </w:pPr>
      <w:r>
        <w:t>Influence of Protocol</w:t>
      </w:r>
    </w:p>
    <w:p w14:paraId="0CE7633F" w14:textId="77777777" w:rsidR="00444AF7" w:rsidRDefault="00444AF7" w:rsidP="00444AF7">
      <w:r>
        <w:tab/>
        <w:t xml:space="preserve">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t>
      </w:r>
      <w:r>
        <w:lastRenderedPageBreak/>
        <w:t>When Alice accepts the event, she needs to receive confirmation from Bob and Charlie before returning success. Bob chooses to store the event in a durable command queue, whereas Charlie executes it directly. In either scenario, the client can reliably infer that handoff has occurred.</w:t>
      </w:r>
    </w:p>
    <w:p w14:paraId="23D72FE5" w14:textId="77777777" w:rsidR="00444AF7" w:rsidRDefault="00444AF7" w:rsidP="00444AF7">
      <w:pPr>
        <w:jc w:val="center"/>
        <w:rPr>
          <w:b/>
        </w:rPr>
      </w:pPr>
      <w:r>
        <w:rPr>
          <w:noProof/>
        </w:rPr>
        <w:drawing>
          <wp:inline distT="0" distB="0" distL="0" distR="0" wp14:anchorId="112D1ABE" wp14:editId="21E2F5F4">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0"/>
                    <a:stretch>
                      <a:fillRect/>
                    </a:stretch>
                  </pic:blipFill>
                  <pic:spPr>
                    <a:xfrm>
                      <a:off x="0" y="0"/>
                      <a:ext cx="5265815" cy="3186491"/>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fldSimple w:instr=" SEQ Figure \* ARABIC ">
        <w:r>
          <w:rPr>
            <w:noProof/>
          </w:rPr>
          <w:t>4</w:t>
        </w:r>
      </w:fldSimple>
      <w:r w:rsidRPr="00D56A2A">
        <w:t>: Handoff Protocol</w:t>
      </w:r>
    </w:p>
    <w:p w14:paraId="0BAD07F0" w14:textId="480762D2" w:rsidR="00444AF7" w:rsidRDefault="00127DC0" w:rsidP="00444AF7">
      <w:pPr>
        <w:pStyle w:val="Heading3"/>
      </w:pPr>
      <w:r>
        <w:t>Scheduling</w:t>
      </w:r>
      <w:r w:rsidR="00444AF7">
        <w:t>-specific design requirements</w:t>
      </w:r>
    </w:p>
    <w:p w14:paraId="57D4BF10" w14:textId="28C57611" w:rsidR="006F6CE9" w:rsidRDefault="00895ED0" w:rsidP="006F6CE9">
      <w:r>
        <w:tab/>
      </w:r>
      <w:r w:rsidR="00127DC0">
        <w:t>The training process must also choose an asynchronous or synchronous scheduling architecture</w:t>
      </w:r>
      <w:sdt>
        <w:sdtPr>
          <w:id w:val="-1230686278"/>
          <w:citation/>
        </w:sdtPr>
        <w:sdtEndPr/>
        <w:sdtContent>
          <w:r w:rsidR="00127DC0">
            <w:fldChar w:fldCharType="begin"/>
          </w:r>
          <w:r w:rsidR="00127DC0">
            <w:instrText xml:space="preserve"> CITATION Lan20 \l 1033 </w:instrText>
          </w:r>
          <w:r w:rsidR="00127DC0">
            <w:fldChar w:fldCharType="separate"/>
          </w:r>
          <w:r w:rsidR="002A406B">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merge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r w:rsidR="006F6CE9">
        <w:t xml:space="preserve"> </w:t>
      </w:r>
      <w:r w:rsidR="00ED4699">
        <w:t>Asynchronous systems aim to eliminate these idle cycles by starting the next training round prematurely. Since each worker node owns an isolated task, this technique is highly effective</w:t>
      </w:r>
      <w:r w:rsidR="00775523">
        <w:t>. However,</w:t>
      </w:r>
      <w:r w:rsidR="00ED4699">
        <w:t xml:space="preserve"> </w:t>
      </w:r>
      <w:r w:rsidR="00775523">
        <w:t>t</w:t>
      </w:r>
      <w:r w:rsidR="00ED4699">
        <w:t xml:space="preserve">he parameter server and orchestration processes must assume more </w:t>
      </w:r>
      <w:r w:rsidR="00ED4699">
        <w:lastRenderedPageBreak/>
        <w:t>complexity for this time-optimization. For instance,</w:t>
      </w:r>
      <w:r w:rsidR="00775523">
        <w:t xml:space="preserve"> what should the parameter server do when task outputs (gradients) are late or never arrive? </w:t>
      </w:r>
    </w:p>
    <w:p w14:paraId="081643FA" w14:textId="52B72A0B" w:rsidR="00444AF7" w:rsidRPr="00491CC0" w:rsidRDefault="00775523" w:rsidP="006F6CE9">
      <w:pPr>
        <w:ind w:firstLine="720"/>
      </w:pPr>
      <w:r>
        <w:t>Langer et al. (2020) propose a collection of boundary conditions for asynchronous architectures. For example, the parameter server system should disregard any gradient exceeding K-epochs latency or changing an individual parameter by X-threshold delta.</w:t>
      </w:r>
      <w:r w:rsidR="006F6CE9">
        <w:t xml:space="preserve"> They also advise using priority queuing over FIFO queuing for the incoming responses. Another solution is to use multiple parameter servers and periodically reconcile the differences between their local states.  </w:t>
      </w:r>
    </w:p>
    <w:p w14:paraId="279086C8" w14:textId="12B60C31" w:rsidR="009167A9" w:rsidRDefault="009167A9" w:rsidP="009167A9">
      <w:pPr>
        <w:pStyle w:val="Heading3"/>
      </w:pPr>
      <w:r>
        <w:t xml:space="preserve">Continuous learning </w:t>
      </w:r>
      <w:r w:rsidR="00D10EDF">
        <w:t>techniques</w:t>
      </w:r>
    </w:p>
    <w:p w14:paraId="593A93BA" w14:textId="5EA733A9" w:rsidR="00444AF7" w:rsidRDefault="00D10EDF" w:rsidP="00D10EDF">
      <w:r>
        <w:tab/>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rsidR="0029420C">
        <w:t>.</w:t>
      </w:r>
    </w:p>
    <w:p w14:paraId="4F75C983" w14:textId="392C6766" w:rsidR="0029420C" w:rsidRDefault="0029420C" w:rsidP="0029420C">
      <w:pPr>
        <w:pStyle w:val="Heading4"/>
      </w:pPr>
      <w:r>
        <w:t>On-device training architectures</w:t>
      </w:r>
    </w:p>
    <w:p w14:paraId="31ADA33B" w14:textId="5095A25C" w:rsidR="0029420C" w:rsidRDefault="0029420C" w:rsidP="00444AF7">
      <w:r>
        <w:tab/>
        <w:t>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sidR="002A406B">
            <w:rPr>
              <w:noProof/>
            </w:rPr>
            <w:t xml:space="preserve"> (Lee &amp; Yoo, 2021)</w:t>
          </w:r>
          <w:r>
            <w:fldChar w:fldCharType="end"/>
          </w:r>
        </w:sdtContent>
      </w:sdt>
      <w:r>
        <w:t>.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w:t>
      </w:r>
      <w:r w:rsidR="00216721">
        <w:t>.</w:t>
      </w:r>
      <w:r>
        <w:t xml:space="preserve"> </w:t>
      </w:r>
    </w:p>
    <w:p w14:paraId="22804BDE" w14:textId="5E139F6A" w:rsidR="00216721" w:rsidRDefault="00216721" w:rsidP="00444AF7">
      <w:r>
        <w:tab/>
        <w:t xml:space="preserve">There are several essential advantages to this design pattern. First, the cloud-based training process does most calculations and has significantly more resources than an individual device. Next, the device-based training process can </w:t>
      </w:r>
      <w:r>
        <w:t>maintain data privacy and residency requirements</w:t>
      </w:r>
      <w:r>
        <w:t xml:space="preserve"> because the personal data doesn’t need to be in the public data set. This characteristic could help overcome specific privacy concerns in regulated industries like </w:t>
      </w:r>
      <w:r>
        <w:lastRenderedPageBreak/>
        <w:t xml:space="preserve">healthcare. Third, the decoupled training processes </w:t>
      </w:r>
      <w:r w:rsidR="0000299A">
        <w:t>enable the refreshing</w:t>
      </w:r>
      <w:r>
        <w:t xml:space="preserve"> </w:t>
      </w:r>
      <w:r w:rsidR="0000299A">
        <w:t xml:space="preserve">of </w:t>
      </w:r>
      <w:r>
        <w:t>both models at a higher frequency.</w:t>
      </w:r>
    </w:p>
    <w:p w14:paraId="382C00C8" w14:textId="6E7BF594" w:rsidR="0029420C" w:rsidRDefault="0029420C" w:rsidP="0029420C">
      <w:pPr>
        <w:jc w:val="center"/>
      </w:pPr>
      <w:r w:rsidRPr="0029420C">
        <w:drawing>
          <wp:inline distT="0" distB="0" distL="0" distR="0" wp14:anchorId="75AEE7DB" wp14:editId="51E06958">
            <wp:extent cx="4570723" cy="2619375"/>
            <wp:effectExtent l="0" t="0" r="190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1"/>
                    <a:stretch>
                      <a:fillRect/>
                    </a:stretch>
                  </pic:blipFill>
                  <pic:spPr>
                    <a:xfrm>
                      <a:off x="0" y="0"/>
                      <a:ext cx="4579704" cy="2624522"/>
                    </a:xfrm>
                    <a:prstGeom prst="rect">
                      <a:avLst/>
                    </a:prstGeom>
                  </pic:spPr>
                </pic:pic>
              </a:graphicData>
            </a:graphic>
          </wp:inline>
        </w:drawing>
      </w:r>
    </w:p>
    <w:p w14:paraId="6FBD4AC6" w14:textId="2A93BAA3" w:rsidR="00444AF7" w:rsidRDefault="00576ED2" w:rsidP="00576ED2">
      <w:pPr>
        <w:pStyle w:val="Heading4"/>
      </w:pPr>
      <w:r>
        <w:t>Stream-based training architectures</w:t>
      </w:r>
      <w:r w:rsidR="00444AF7">
        <w:br w:type="page"/>
      </w:r>
    </w:p>
    <w:p w14:paraId="25E1A707" w14:textId="77777777" w:rsidR="00AC1E80" w:rsidRDefault="00AC1E80" w:rsidP="00AC1E80">
      <w:pPr>
        <w:pStyle w:val="Heading2"/>
      </w:pPr>
      <w:r>
        <w:lastRenderedPageBreak/>
        <w:t>What is autoencoding</w:t>
      </w:r>
    </w:p>
    <w:p w14:paraId="5CD172A9" w14:textId="6E002E83"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EndPr/>
        <w:sdtContent>
          <w:r w:rsidR="00CC76D3">
            <w:fldChar w:fldCharType="begin"/>
          </w:r>
          <w:r w:rsidR="00B81884">
            <w:instrText xml:space="preserve">CITATION Ati18 \p 78 \l 1033 </w:instrText>
          </w:r>
          <w:r w:rsidR="00CC76D3">
            <w:fldChar w:fldCharType="separate"/>
          </w:r>
          <w:r w:rsidR="002A406B">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r w:rsidR="00B84D32">
        <w:fldChar w:fldCharType="begin"/>
      </w:r>
      <w:r w:rsidR="00B84D32">
        <w:instrText xml:space="preserve"> SEQ Figure \* ARABIC </w:instrText>
      </w:r>
      <w:r w:rsidR="00B84D32">
        <w:fldChar w:fldCharType="separate"/>
      </w:r>
      <w:r>
        <w:rPr>
          <w:noProof/>
        </w:rPr>
        <w:t>2</w:t>
      </w:r>
      <w:r w:rsidR="00B84D32">
        <w:rPr>
          <w:noProof/>
        </w:rPr>
        <w:fldChar w:fldCharType="end"/>
      </w:r>
      <w:r>
        <w:t>: Autoencoding architecture</w:t>
      </w:r>
    </w:p>
    <w:p w14:paraId="5BA517A1" w14:textId="0F41E33C" w:rsidR="00D00089" w:rsidRDefault="00D00089" w:rsidP="00D66268">
      <w:pPr>
        <w:jc w:val="center"/>
        <w:rPr>
          <w:i/>
          <w:iCs/>
        </w:rPr>
      </w:pPr>
      <w:r w:rsidRPr="00D00089">
        <w:rPr>
          <w:i/>
          <w:iCs/>
          <w:noProof/>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How does sequence analysis work</w:t>
      </w:r>
    </w:p>
    <w:p w14:paraId="7881C20E" w14:textId="77777777" w:rsidR="00E74372" w:rsidRDefault="00E74372" w:rsidP="00E74372">
      <w:pPr>
        <w:ind w:firstLine="720"/>
      </w:pPr>
      <w:commentRangeStart w:id="12"/>
      <w:r>
        <w:t xml:space="preserve">Natural </w:t>
      </w:r>
      <w:commentRangeEnd w:id="12"/>
      <w:r>
        <w:rPr>
          <w:rStyle w:val="CommentReference"/>
        </w:rPr>
        <w:commentReference w:id="12"/>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6383C308"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2A406B">
            <w:rPr>
              <w:noProof/>
            </w:rPr>
            <w:t xml:space="preserve"> (Edureka, 2018)</w:t>
          </w:r>
          <w:r>
            <w:fldChar w:fldCharType="end"/>
          </w:r>
        </w:sdtContent>
      </w:sdt>
      <w:r>
        <w:t>. Using 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3"/>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4FA588A4"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2A406B">
            <w:rPr>
              <w:noProof/>
            </w:rPr>
            <w:t xml:space="preserve"> </w:t>
          </w:r>
          <w:r w:rsidR="002A406B">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3"/>
      <w:r>
        <w:t xml:space="preserve">see Table 1), </w:t>
      </w:r>
      <w:commentRangeEnd w:id="13"/>
      <w:r>
        <w:rPr>
          <w:rStyle w:val="CommentReference"/>
        </w:rPr>
        <w:commentReference w:id="13"/>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2A406B">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Long Short Term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4"/>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577B8B6A"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2A406B">
            <w:rPr>
              <w:noProof/>
            </w:rPr>
            <w:t xml:space="preserve"> (Snee, 2015)</w:t>
          </w:r>
          <w:r>
            <w:fldChar w:fldCharType="end"/>
          </w:r>
        </w:sdtContent>
      </w:sdt>
      <w:r>
        <w:t>. When researchers ignore this preparation, it produces garbage-in/garbage-out results. For instance, Alsudias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4"/>
      <w:r>
        <w:t xml:space="preserve">NPAC </w:t>
      </w:r>
      <w:commentRangeEnd w:id="14"/>
      <w:r>
        <w:rPr>
          <w:rStyle w:val="CommentReference"/>
        </w:rPr>
        <w:commentReference w:id="14"/>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530C3E9"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2A406B">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5"/>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How does human activity recognition work</w:t>
      </w:r>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Banjarey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4662A61B" w:rsidR="00B26D20" w:rsidRDefault="00B26D20" w:rsidP="00B26D20">
      <w:pPr>
        <w:ind w:firstLine="360"/>
      </w:pPr>
      <w:r>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2A406B">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54CECAE7"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2A406B">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2A406B">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Recurrent Nural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lastRenderedPageBreak/>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400BDB9D" w:rsidR="00171728" w:rsidRDefault="00171728" w:rsidP="00171728">
      <w:pPr>
        <w:ind w:firstLine="720"/>
      </w:pPr>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2A406B">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46F2C2E5" w:rsidR="00171728" w:rsidRDefault="00171728" w:rsidP="00171728">
      <w:pPr>
        <w:pStyle w:val="Caption"/>
      </w:pPr>
      <w:r>
        <w:lastRenderedPageBreak/>
        <w:t xml:space="preserve">Figure 1: BeeSmart Simulation </w:t>
      </w:r>
      <w:sdt>
        <w:sdtPr>
          <w:id w:val="1031689376"/>
          <w:citation/>
        </w:sdtPr>
        <w:sdtEndPr/>
        <w:sdtContent>
          <w:r>
            <w:fldChar w:fldCharType="begin"/>
          </w:r>
          <w:r>
            <w:instrText xml:space="preserve"> CITATION Wil14 \l 1033 </w:instrText>
          </w:r>
          <w:r>
            <w:fldChar w:fldCharType="separate"/>
          </w:r>
          <w:r w:rsidR="002A406B">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7"/>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16974C71"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2A406B">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138D8B3F" w:rsidR="00171728" w:rsidRDefault="00171728" w:rsidP="00171728">
      <w:r>
        <w:lastRenderedPageBreak/>
        <w:tab/>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2A406B">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26F2B753" w14:textId="77777777" w:rsidR="00171728" w:rsidRDefault="00171728" w:rsidP="00171728">
      <w:pPr>
        <w:pStyle w:val="Heading2"/>
      </w:pPr>
      <w:r>
        <w:t>How do dynamic environment simulations work</w:t>
      </w:r>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5"/>
      <w:r>
        <w:t>driving</w:t>
      </w:r>
      <w:commentRangeEnd w:id="15"/>
      <w:r w:rsidR="009C0D21">
        <w:rPr>
          <w:rStyle w:val="CommentReference"/>
          <w:b w:val="0"/>
        </w:rPr>
        <w:commentReference w:id="15"/>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A7CC702" w14:textId="462F0AB8" w:rsidR="00CD0A86" w:rsidRDefault="00CD0A86" w:rsidP="009C0D21">
      <w:pPr>
        <w:pStyle w:val="Heading3"/>
      </w:pPr>
      <w:r>
        <w:t xml:space="preserve">Data collection </w:t>
      </w:r>
      <w:commentRangeStart w:id="16"/>
      <w:r>
        <w:t>process</w:t>
      </w:r>
      <w:commentRangeEnd w:id="16"/>
      <w:r>
        <w:rPr>
          <w:rStyle w:val="CommentReference"/>
          <w:b w:val="0"/>
          <w:i w:val="0"/>
          <w:iCs w:val="0"/>
        </w:rPr>
        <w:commentReference w:id="16"/>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4"/>
                    <a:stretch>
                      <a:fillRect/>
                    </a:stretch>
                  </pic:blipFill>
                  <pic:spPr>
                    <a:xfrm>
                      <a:off x="0" y="0"/>
                      <a:ext cx="5621068" cy="2443602"/>
                    </a:xfrm>
                    <a:prstGeom prst="rect">
                      <a:avLst/>
                    </a:prstGeom>
                  </pic:spPr>
                </pic:pic>
              </a:graphicData>
            </a:graphic>
          </wp:inline>
        </w:drawing>
      </w:r>
    </w:p>
    <w:p w14:paraId="353DF058" w14:textId="122B73A5"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2A406B">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5"/>
                    <a:stretch>
                      <a:fillRect/>
                    </a:stretch>
                  </pic:blipFill>
                  <pic:spPr>
                    <a:xfrm>
                      <a:off x="0" y="0"/>
                      <a:ext cx="5247995" cy="3101939"/>
                    </a:xfrm>
                    <a:prstGeom prst="rect">
                      <a:avLst/>
                    </a:prstGeom>
                  </pic:spPr>
                </pic:pic>
              </a:graphicData>
            </a:graphic>
          </wp:inline>
        </w:drawing>
      </w:r>
    </w:p>
    <w:p w14:paraId="15BB0D0A" w14:textId="1E400F3E"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2A406B">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35C758C1"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2A406B">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1"/>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280C289A"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2A406B">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7"/>
            <w:r w:rsidRPr="00E90EC1">
              <w:rPr>
                <w:b w:val="0"/>
                <w:bCs w:val="0"/>
              </w:rPr>
              <w:t>50</w:t>
            </w:r>
            <w:commentRangeEnd w:id="17"/>
            <w:r w:rsidR="00402661">
              <w:rPr>
                <w:rStyle w:val="CommentReference"/>
                <w:b w:val="0"/>
                <w:bCs w:val="0"/>
              </w:rPr>
              <w:commentReference w:id="17"/>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4CD7D3BD"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2A406B">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2"/>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07F12908" w:rsidR="00F21837" w:rsidRDefault="00F21837" w:rsidP="00F21837">
      <w:r>
        <w:tab/>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2A406B">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eproducibility crisis impact ML design</w:t>
      </w:r>
    </w:p>
    <w:p w14:paraId="5E45309D" w14:textId="66B3D7F3"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2A406B">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68271E14"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2A406B">
            <w:rPr>
              <w:noProof/>
            </w:rPr>
            <w:t xml:space="preserve"> (Kilgallon, De la Rosa, &amp; Cavazos, 2017)</w:t>
          </w:r>
          <w:r w:rsidR="00ED14BF">
            <w:fldChar w:fldCharType="end"/>
          </w:r>
        </w:sdtContent>
      </w:sdt>
      <w:r>
        <w:t>. When researchers publish new techniques, they present their findings against existing open-source products like FlowDroid, AmanDroid, and DroidSafe. However, the detection rate for those tools is highly-dependent on configuration-specific settings</w:t>
      </w:r>
      <w:sdt>
        <w:sdtPr>
          <w:id w:val="-1864280808"/>
          <w:citation/>
        </w:sdtPr>
        <w:sdtEndPr/>
        <w:sdtContent>
          <w:r>
            <w:fldChar w:fldCharType="begin"/>
          </w:r>
          <w:r>
            <w:instrText xml:space="preserve">CITATION Placeholder2 \l 1033 </w:instrText>
          </w:r>
          <w:r>
            <w:fldChar w:fldCharType="separate"/>
          </w:r>
          <w:r w:rsidR="002A406B">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6565086C"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r>
        <w:t>Majoranas</w:t>
      </w:r>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2A406B">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2A406B">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45C792C6"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2A406B">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2A406B">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5BC72DB0"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ladenness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2A406B">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8"/>
      <w:r>
        <w:t xml:space="preserve">Researchers </w:t>
      </w:r>
      <w:commentRangeEnd w:id="18"/>
      <w:r>
        <w:rPr>
          <w:rStyle w:val="CommentReference"/>
        </w:rPr>
        <w:commentReference w:id="18"/>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7B2E014E"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2A406B">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2A406B">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9"/>
      <w:r>
        <w:t>biases</w:t>
      </w:r>
      <w:commentRangeEnd w:id="19"/>
      <w:r w:rsidR="006D5FD0">
        <w:rPr>
          <w:rStyle w:val="CommentReference"/>
          <w:b w:val="0"/>
          <w:i w:val="0"/>
          <w:iCs w:val="0"/>
        </w:rPr>
        <w:commentReference w:id="19"/>
      </w:r>
    </w:p>
    <w:p w14:paraId="0D6278E1" w14:textId="5A73D2BD"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2A406B">
            <w:rPr>
              <w:strike/>
              <w:noProof/>
            </w:rPr>
            <w:t xml:space="preserve"> </w:t>
          </w:r>
          <w:r w:rsidR="002A406B">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6164C444"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2A406B">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0"/>
      <w:r>
        <w:t>isolation</w:t>
      </w:r>
      <w:commentRangeEnd w:id="20"/>
      <w:r w:rsidR="00FF649A">
        <w:t xml:space="preserve"> (Owen, 2017; Adashi et al., 2018)</w:t>
      </w:r>
      <w:r w:rsidR="00313B0F">
        <w:rPr>
          <w:rStyle w:val="CommentReference"/>
        </w:rPr>
        <w:commentReference w:id="20"/>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1"/>
      <w:r>
        <w:t>neutral</w:t>
      </w:r>
      <w:commentRangeEnd w:id="21"/>
      <w:r w:rsidR="00FF649A">
        <w:rPr>
          <w:rStyle w:val="CommentReference"/>
        </w:rPr>
        <w:commentReference w:id="21"/>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Talk about Hudsons perspectives here that it’s a function of reproducibility versus replicability</w:t>
      </w:r>
      <w:r>
        <w:rPr>
          <w:i/>
          <w:iCs/>
        </w:rPr>
        <w:t xml:space="preserve">. He says that there’s a lot of challenges with statistical methods and that segways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2"/>
      <w:r>
        <w:t>considerations of A</w:t>
      </w:r>
      <w:commentRangeEnd w:id="22"/>
      <w:r>
        <w:t>.I.</w:t>
      </w:r>
      <w:r>
        <w:rPr>
          <w:rStyle w:val="CommentReference"/>
          <w:b w:val="0"/>
        </w:rPr>
        <w:commentReference w:id="22"/>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ildberger,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 xml:space="preserve">Similarly, modern businesses are actively seeking methods that reduce costs and improve efficiencies through automation. The most powerful artificial intelligence applications use machines to enhance human capabilities rather than replace them (Heer, 2019; Boir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leer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36F8DA55"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2A406B">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48A0AEAD"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2A406B">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2A406B">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 xml:space="preserve">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Guiffrida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0A9E57AA" w:rsidR="003D6881" w:rsidRPr="00AC30AE" w:rsidRDefault="003D6881" w:rsidP="003D6881">
      <w:r>
        <w:tab/>
        <w:t>Robotics’s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2A406B">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6412C724"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2A406B">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096BA3BE" w:rsidR="003D6881" w:rsidRPr="00BB1909" w:rsidRDefault="003D6881" w:rsidP="003D6881">
      <w:r>
        <w:tab/>
        <w:t>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2A406B">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7CBB5CCB" w14:textId="77777777" w:rsidR="002A406B" w:rsidRDefault="00D424E9" w:rsidP="002A406B">
              <w:pPr>
                <w:pStyle w:val="Bibliography"/>
                <w:ind w:left="720" w:hanging="720"/>
                <w:rPr>
                  <w:noProof/>
                </w:rPr>
              </w:pPr>
              <w:r>
                <w:fldChar w:fldCharType="begin"/>
              </w:r>
              <w:r>
                <w:instrText xml:space="preserve"> BIBLIOGRAPHY </w:instrText>
              </w:r>
              <w:r>
                <w:fldChar w:fldCharType="separate"/>
              </w:r>
              <w:r w:rsidR="002A406B">
                <w:rPr>
                  <w:noProof/>
                </w:rPr>
                <w:t xml:space="preserve">Adashi, E., Walters, L., &amp; Menikoff, J. (2018). The Belmont Report at 40: Reckoning With Time. </w:t>
              </w:r>
              <w:r w:rsidR="002A406B">
                <w:rPr>
                  <w:i/>
                  <w:iCs/>
                  <w:noProof/>
                </w:rPr>
                <w:t>American Journal of Public Health, 108</w:t>
              </w:r>
              <w:r w:rsidR="002A406B">
                <w:rPr>
                  <w:noProof/>
                </w:rPr>
                <w:t>(10), 1345-1348. Retrieved from https://search-ebscohost-com.proxy1.ncu.edu/login.aspx?direct=true&amp;db=s3h&amp;AN=131743373&amp;site=eds-live</w:t>
              </w:r>
            </w:p>
            <w:p w14:paraId="3AE3E42A" w14:textId="77777777" w:rsidR="002A406B" w:rsidRDefault="002A406B" w:rsidP="002A406B">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53B4E205" w14:textId="77777777" w:rsidR="002A406B" w:rsidRDefault="002A406B" w:rsidP="002A406B">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5D4FAD96" w14:textId="77777777" w:rsidR="002A406B" w:rsidRDefault="002A406B" w:rsidP="002A406B">
              <w:pPr>
                <w:pStyle w:val="Bibliography"/>
                <w:ind w:left="720" w:hanging="720"/>
                <w:rPr>
                  <w:noProof/>
                </w:rPr>
              </w:pPr>
              <w:r>
                <w:rPr>
                  <w:noProof/>
                </w:rPr>
                <w:t xml:space="preserve">Asimov, I. (1942). </w:t>
              </w:r>
              <w:r>
                <w:rPr>
                  <w:i/>
                  <w:iCs/>
                  <w:noProof/>
                </w:rPr>
                <w:t>Runaround.</w:t>
              </w:r>
              <w:r>
                <w:rPr>
                  <w:noProof/>
                </w:rPr>
                <w:t xml:space="preserve"> </w:t>
              </w:r>
            </w:p>
            <w:p w14:paraId="54C3302D" w14:textId="77777777" w:rsidR="002A406B" w:rsidRDefault="002A406B" w:rsidP="002A406B">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5F1C22A3" w14:textId="77777777" w:rsidR="002A406B" w:rsidRDefault="002A406B" w:rsidP="002A406B">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55699D75" w14:textId="77777777" w:rsidR="002A406B" w:rsidRDefault="002A406B" w:rsidP="002A406B">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4FCA6DF7" w14:textId="77777777" w:rsidR="002A406B" w:rsidRDefault="002A406B" w:rsidP="002A406B">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23E97C1E" w14:textId="77777777" w:rsidR="002A406B" w:rsidRDefault="002A406B" w:rsidP="002A406B">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4F4B4724" w14:textId="77777777" w:rsidR="002A406B" w:rsidRDefault="002A406B" w:rsidP="002A406B">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5F50B6B" w14:textId="77777777" w:rsidR="002A406B" w:rsidRDefault="002A406B" w:rsidP="002A406B">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74C3CB74" w14:textId="77777777" w:rsidR="002A406B" w:rsidRDefault="002A406B" w:rsidP="002A406B">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16611B34" w14:textId="77777777" w:rsidR="002A406B" w:rsidRDefault="002A406B" w:rsidP="002A406B">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265D4952" w14:textId="77777777" w:rsidR="002A406B" w:rsidRDefault="002A406B" w:rsidP="002A406B">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63D2A7CD" w14:textId="77777777" w:rsidR="002A406B" w:rsidRDefault="002A406B" w:rsidP="002A406B">
              <w:pPr>
                <w:pStyle w:val="Bibliography"/>
                <w:ind w:left="720" w:hanging="720"/>
                <w:rPr>
                  <w:noProof/>
                </w:rPr>
              </w:pPr>
              <w:r>
                <w:rPr>
                  <w:noProof/>
                </w:rPr>
                <w:t xml:space="preserve">Burr, V. (2015). </w:t>
              </w:r>
              <w:r>
                <w:rPr>
                  <w:i/>
                  <w:iCs/>
                  <w:noProof/>
                </w:rPr>
                <w:t>Social Constructionism.</w:t>
              </w:r>
              <w:r>
                <w:rPr>
                  <w:noProof/>
                </w:rPr>
                <w:t xml:space="preserve"> Routledge.</w:t>
              </w:r>
            </w:p>
            <w:p w14:paraId="237C5B96" w14:textId="77777777" w:rsidR="002A406B" w:rsidRDefault="002A406B" w:rsidP="002A406B">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4D2437C" w14:textId="77777777" w:rsidR="002A406B" w:rsidRDefault="002A406B" w:rsidP="002A406B">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4173DC84" w14:textId="77777777" w:rsidR="002A406B" w:rsidRDefault="002A406B" w:rsidP="002A406B">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4DF8028" w14:textId="77777777" w:rsidR="002A406B" w:rsidRDefault="002A406B" w:rsidP="002A406B">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444DF4" w14:textId="77777777" w:rsidR="002A406B" w:rsidRDefault="002A406B" w:rsidP="002A406B">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206F7829" w14:textId="77777777" w:rsidR="002A406B" w:rsidRDefault="002A406B" w:rsidP="002A406B">
              <w:pPr>
                <w:pStyle w:val="Bibliography"/>
                <w:ind w:left="720" w:hanging="720"/>
                <w:rPr>
                  <w:noProof/>
                </w:rPr>
              </w:pPr>
              <w:r>
                <w:rPr>
                  <w:noProof/>
                </w:rPr>
                <w:t xml:space="preserve">Darwin, C. (1859). </w:t>
              </w:r>
              <w:r>
                <w:rPr>
                  <w:i/>
                  <w:iCs/>
                  <w:noProof/>
                </w:rPr>
                <w:t>On the origin of species.</w:t>
              </w:r>
              <w:r>
                <w:rPr>
                  <w:noProof/>
                </w:rPr>
                <w:t xml:space="preserve"> </w:t>
              </w:r>
            </w:p>
            <w:p w14:paraId="6F6193A9" w14:textId="77777777" w:rsidR="002A406B" w:rsidRDefault="002A406B" w:rsidP="002A406B">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0D6AA146" w14:textId="77777777" w:rsidR="002A406B" w:rsidRDefault="002A406B" w:rsidP="002A406B">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4EB9BD0A" w14:textId="77777777" w:rsidR="002A406B" w:rsidRDefault="002A406B" w:rsidP="002A406B">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469614D4" w14:textId="77777777" w:rsidR="002A406B" w:rsidRDefault="002A406B" w:rsidP="002A406B">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06A9EDF3" w14:textId="77777777" w:rsidR="002A406B" w:rsidRDefault="002A406B" w:rsidP="002A406B">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401A2A17" w14:textId="77777777" w:rsidR="002A406B" w:rsidRDefault="002A406B" w:rsidP="002A406B">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46CD91A4" w14:textId="77777777" w:rsidR="002A406B" w:rsidRDefault="002A406B" w:rsidP="002A406B">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7591FE3" w14:textId="77777777" w:rsidR="002A406B" w:rsidRDefault="002A406B" w:rsidP="002A406B">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1129231B" w14:textId="77777777" w:rsidR="002A406B" w:rsidRDefault="002A406B" w:rsidP="002A406B">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2347BE7" w14:textId="77777777" w:rsidR="002A406B" w:rsidRDefault="002A406B" w:rsidP="002A406B">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6282367D" w14:textId="77777777" w:rsidR="002A406B" w:rsidRDefault="002A406B" w:rsidP="002A406B">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8715711" w14:textId="77777777" w:rsidR="002A406B" w:rsidRDefault="002A406B" w:rsidP="002A406B">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F25F21A" w14:textId="77777777" w:rsidR="002A406B" w:rsidRDefault="002A406B" w:rsidP="002A406B">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DC5C1DD" w14:textId="77777777" w:rsidR="002A406B" w:rsidRDefault="002A406B" w:rsidP="002A406B">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46AAFCD9" w14:textId="77777777" w:rsidR="002A406B" w:rsidRDefault="002A406B" w:rsidP="002A406B">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28B2E833" w14:textId="77777777" w:rsidR="002A406B" w:rsidRDefault="002A406B" w:rsidP="002A406B">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282BE6C" w14:textId="77777777" w:rsidR="002A406B" w:rsidRDefault="002A406B" w:rsidP="002A406B">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1CD02388" w14:textId="77777777" w:rsidR="002A406B" w:rsidRDefault="002A406B" w:rsidP="002A406B">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7EFDA44" w14:textId="77777777" w:rsidR="002A406B" w:rsidRDefault="002A406B" w:rsidP="002A406B">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479555F1" w14:textId="77777777" w:rsidR="002A406B" w:rsidRDefault="002A406B" w:rsidP="002A406B">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70EE67A" w14:textId="77777777" w:rsidR="002A406B" w:rsidRDefault="002A406B" w:rsidP="002A406B">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1ACADB0" w14:textId="77777777" w:rsidR="002A406B" w:rsidRDefault="002A406B" w:rsidP="002A406B">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8900AD5" w14:textId="77777777" w:rsidR="002A406B" w:rsidRDefault="002A406B" w:rsidP="002A406B">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8FC7BAC" w14:textId="77777777" w:rsidR="002A406B" w:rsidRDefault="002A406B" w:rsidP="002A406B">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9215DB6" w14:textId="77777777" w:rsidR="002A406B" w:rsidRDefault="002A406B" w:rsidP="002A406B">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014DBFF" w14:textId="77777777" w:rsidR="002A406B" w:rsidRDefault="002A406B" w:rsidP="002A406B">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B48870D" w14:textId="77777777" w:rsidR="002A406B" w:rsidRDefault="002A406B" w:rsidP="002A406B">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871C728" w14:textId="77777777" w:rsidR="002A406B" w:rsidRDefault="002A406B" w:rsidP="002A406B">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5FF1FD4E" w14:textId="77777777" w:rsidR="002A406B" w:rsidRDefault="002A406B" w:rsidP="002A406B">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18F86E1" w14:textId="77777777" w:rsidR="002A406B" w:rsidRDefault="002A406B" w:rsidP="002A406B">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xml:space="preserve">. Retrieved from Microsoft </w:t>
              </w:r>
              <w:r>
                <w:rPr>
                  <w:noProof/>
                </w:rPr>
                <w:lastRenderedPageBreak/>
                <w:t>Innovation Stories: https://news.microsoft.com/innovation-stories/azure-quantum-majorana-topological-qubit/</w:t>
              </w:r>
            </w:p>
            <w:p w14:paraId="5A365501" w14:textId="77777777" w:rsidR="002A406B" w:rsidRDefault="002A406B" w:rsidP="002A406B">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7167FD73" w14:textId="77777777" w:rsidR="002A406B" w:rsidRDefault="002A406B" w:rsidP="002A406B">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3D7308CF" w14:textId="77777777" w:rsidR="002A406B" w:rsidRDefault="002A406B" w:rsidP="002A406B">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0125B390" w14:textId="77777777" w:rsidR="002A406B" w:rsidRDefault="002A406B" w:rsidP="002A406B">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1E663DEF" w14:textId="77777777" w:rsidR="002A406B" w:rsidRDefault="002A406B" w:rsidP="002A406B">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362AA27" w14:textId="77777777" w:rsidR="002A406B" w:rsidRDefault="002A406B" w:rsidP="002A406B">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B268595" w14:textId="77777777" w:rsidR="002A406B" w:rsidRDefault="002A406B" w:rsidP="002A406B">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5FDF5408" w14:textId="77777777" w:rsidR="002A406B" w:rsidRDefault="002A406B" w:rsidP="002A406B">
              <w:pPr>
                <w:pStyle w:val="Bibliography"/>
                <w:ind w:left="720" w:hanging="720"/>
                <w:rPr>
                  <w:noProof/>
                </w:rPr>
              </w:pPr>
              <w:r>
                <w:rPr>
                  <w:noProof/>
                </w:rPr>
                <w:lastRenderedPageBreak/>
                <w:t xml:space="preserve">Mason, G. (2020, March 1). </w:t>
              </w:r>
              <w:r>
                <w:rPr>
                  <w:i/>
                  <w:iCs/>
                  <w:noProof/>
                </w:rPr>
                <w:t>Shakespeare's plays</w:t>
              </w:r>
              <w:r>
                <w:rPr>
                  <w:noProof/>
                </w:rPr>
                <w:t>. Retrieved from OpenSource Shakespeare: https://www.opensourceshakespeare.org/views/plays/plays.php</w:t>
              </w:r>
            </w:p>
            <w:p w14:paraId="15A7ABDF" w14:textId="77777777" w:rsidR="002A406B" w:rsidRDefault="002A406B" w:rsidP="002A406B">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C79523E" w14:textId="77777777" w:rsidR="002A406B" w:rsidRDefault="002A406B" w:rsidP="002A406B">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554F242" w14:textId="77777777" w:rsidR="002A406B" w:rsidRDefault="002A406B" w:rsidP="002A406B">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16DEB0BC" w14:textId="77777777" w:rsidR="002A406B" w:rsidRDefault="002A406B" w:rsidP="002A406B">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782EDF34" w14:textId="77777777" w:rsidR="002A406B" w:rsidRDefault="002A406B" w:rsidP="002A406B">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3935D5F6" w14:textId="77777777" w:rsidR="002A406B" w:rsidRDefault="002A406B" w:rsidP="002A406B">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15E12CF" w14:textId="77777777" w:rsidR="002A406B" w:rsidRDefault="002A406B" w:rsidP="002A406B">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104843C" w14:textId="77777777" w:rsidR="002A406B" w:rsidRDefault="002A406B" w:rsidP="002A406B">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5551E75C" w14:textId="77777777" w:rsidR="002A406B" w:rsidRDefault="002A406B" w:rsidP="002A406B">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2258E1C" w14:textId="77777777" w:rsidR="002A406B" w:rsidRDefault="002A406B" w:rsidP="002A406B">
              <w:pPr>
                <w:pStyle w:val="Bibliography"/>
                <w:ind w:left="720" w:hanging="720"/>
                <w:rPr>
                  <w:noProof/>
                </w:rPr>
              </w:pPr>
              <w:r>
                <w:rPr>
                  <w:noProof/>
                </w:rPr>
                <w:lastRenderedPageBreak/>
                <w:t xml:space="preserve">Ozier, O. (2021). Replication redux: the reproducibility crisis and the case of deworming. </w:t>
              </w:r>
              <w:r>
                <w:rPr>
                  <w:i/>
                  <w:iCs/>
                  <w:noProof/>
                </w:rPr>
                <w:t>World Bank Research Observer, 36</w:t>
              </w:r>
              <w:r>
                <w:rPr>
                  <w:noProof/>
                </w:rPr>
                <w:t>(1), 101-130. doi:https://doi.org/10.1093/wbro/lkaa005</w:t>
              </w:r>
            </w:p>
            <w:p w14:paraId="35C9B245" w14:textId="77777777" w:rsidR="002A406B" w:rsidRDefault="002A406B" w:rsidP="002A406B">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5C8E2B3" w14:textId="77777777" w:rsidR="002A406B" w:rsidRDefault="002A406B" w:rsidP="002A406B">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6ADBA81" w14:textId="77777777" w:rsidR="002A406B" w:rsidRDefault="002A406B" w:rsidP="002A406B">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61D8B9A8" w14:textId="77777777" w:rsidR="002A406B" w:rsidRDefault="002A406B" w:rsidP="002A406B">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52575738" w14:textId="77777777" w:rsidR="002A406B" w:rsidRDefault="002A406B" w:rsidP="002A406B">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7BB9DC7A" w14:textId="77777777" w:rsidR="002A406B" w:rsidRDefault="002A406B" w:rsidP="002A406B">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244C2C0F" w14:textId="77777777" w:rsidR="002A406B" w:rsidRDefault="002A406B" w:rsidP="002A406B">
              <w:pPr>
                <w:pStyle w:val="Bibliography"/>
                <w:ind w:left="720" w:hanging="720"/>
                <w:rPr>
                  <w:noProof/>
                </w:rPr>
              </w:pPr>
              <w:r>
                <w:rPr>
                  <w:noProof/>
                </w:rPr>
                <w:lastRenderedPageBreak/>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1942F91E" w14:textId="77777777" w:rsidR="002A406B" w:rsidRDefault="002A406B" w:rsidP="002A406B">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395BBA2F" w14:textId="77777777" w:rsidR="002A406B" w:rsidRDefault="002A406B" w:rsidP="002A406B">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0F025F17" w14:textId="77777777" w:rsidR="002A406B" w:rsidRDefault="002A406B" w:rsidP="002A406B">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6906A9CE" w14:textId="77777777" w:rsidR="002A406B" w:rsidRDefault="002A406B" w:rsidP="002A406B">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FAD235F" w14:textId="77777777" w:rsidR="002A406B" w:rsidRDefault="002A406B" w:rsidP="002A406B">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032BDB0" w14:textId="77777777" w:rsidR="002A406B" w:rsidRDefault="002A406B" w:rsidP="002A406B">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5A40265" w14:textId="77777777" w:rsidR="002A406B" w:rsidRDefault="002A406B" w:rsidP="002A406B">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FFCC776" w14:textId="77777777" w:rsidR="002A406B" w:rsidRDefault="002A406B" w:rsidP="002A406B">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7F7CF3D9" w14:textId="77777777" w:rsidR="002A406B" w:rsidRDefault="002A406B" w:rsidP="002A406B">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7A3C0F1" w14:textId="77777777" w:rsidR="002A406B" w:rsidRDefault="002A406B" w:rsidP="002A406B">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602DDA28" w14:textId="77777777" w:rsidR="002A406B" w:rsidRDefault="002A406B" w:rsidP="002A406B">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A170D11" w14:textId="77777777" w:rsidR="002A406B" w:rsidRDefault="002A406B" w:rsidP="002A406B">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415D2B87" w14:textId="77777777" w:rsidR="002A406B" w:rsidRDefault="002A406B" w:rsidP="002A406B">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2E5BB887" w14:textId="77777777" w:rsidR="002A406B" w:rsidRDefault="002A406B" w:rsidP="002A406B">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FC2EEC2" w14:textId="77777777" w:rsidR="002A406B" w:rsidRDefault="002A406B" w:rsidP="002A406B">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44E488A" w14:textId="77777777" w:rsidR="002A406B" w:rsidRDefault="002A406B" w:rsidP="002A406B">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A41BB97" w14:textId="77777777" w:rsidR="002A406B" w:rsidRDefault="002A406B" w:rsidP="002A406B">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16C64116" w14:textId="77777777" w:rsidR="002A406B" w:rsidRDefault="002A406B" w:rsidP="002A406B">
              <w:pPr>
                <w:pStyle w:val="Bibliography"/>
                <w:ind w:left="720" w:hanging="720"/>
                <w:rPr>
                  <w:noProof/>
                </w:rPr>
              </w:pPr>
              <w:r>
                <w:rPr>
                  <w:noProof/>
                </w:rPr>
                <w:lastRenderedPageBreak/>
                <w:t xml:space="preserve">Wilensky, U. (2014). </w:t>
              </w:r>
              <w:r>
                <w:rPr>
                  <w:i/>
                  <w:iCs/>
                  <w:noProof/>
                </w:rPr>
                <w:t>BeeSmart hive finding</w:t>
              </w:r>
              <w:r>
                <w:rPr>
                  <w:noProof/>
                </w:rPr>
                <w:t>. Retrieved from Netlogo: https://ccl.northwestern.edu/netlogo/models/BeeSmartHiveFinding</w:t>
              </w:r>
            </w:p>
            <w:p w14:paraId="4EBBA96E" w14:textId="77777777" w:rsidR="002A406B" w:rsidRDefault="002A406B" w:rsidP="002A406B">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05FC2E5" w14:textId="77777777" w:rsidR="002A406B" w:rsidRDefault="002A406B" w:rsidP="002A406B">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3917215" w14:textId="42B4A644" w:rsidR="00D424E9" w:rsidRDefault="00D424E9" w:rsidP="002A406B">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9"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0"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1"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2"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3" w:author="nate nate" w:date="2022-05-15T16:04:00Z" w:initials="nn">
    <w:p w14:paraId="56C368FD" w14:textId="501C7245" w:rsidR="00E74372" w:rsidRDefault="00E74372">
      <w:pPr>
        <w:pStyle w:val="CommentText"/>
      </w:pPr>
      <w:r>
        <w:rPr>
          <w:rStyle w:val="CommentReference"/>
        </w:rPr>
        <w:annotationRef/>
      </w:r>
      <w:r>
        <w:t>Which table is this?</w:t>
      </w:r>
    </w:p>
  </w:comment>
  <w:comment w:id="14"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5" w:author="nate nate" w:date="2022-05-15T22:05:00Z" w:initials="nn">
    <w:p w14:paraId="664BB513" w14:textId="34D8A43D" w:rsidR="009C0D21" w:rsidRDefault="009C0D21">
      <w:pPr>
        <w:pStyle w:val="CommentText"/>
      </w:pPr>
      <w:r>
        <w:rPr>
          <w:rStyle w:val="CommentReference"/>
        </w:rPr>
        <w:annotationRef/>
      </w:r>
      <w:r>
        <w:t>TIM8150-5</w:t>
      </w:r>
    </w:p>
  </w:comment>
  <w:comment w:id="16" w:author="nate nate" w:date="2022-05-15T22:41:00Z" w:initials="nn">
    <w:p w14:paraId="7799D1E0" w14:textId="2E20C712" w:rsidR="00CD0A86" w:rsidRDefault="00CD0A86">
      <w:pPr>
        <w:pStyle w:val="CommentText"/>
      </w:pPr>
      <w:r>
        <w:rPr>
          <w:rStyle w:val="CommentReference"/>
        </w:rPr>
        <w:annotationRef/>
      </w:r>
      <w:r>
        <w:t>TIM8150-8</w:t>
      </w:r>
    </w:p>
  </w:comment>
  <w:comment w:id="17"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8"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9"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0" w:author="nate nate" w:date="2022-05-28T14:42:00Z" w:initials="nn">
    <w:p w14:paraId="77C08903" w14:textId="63254EDB" w:rsidR="00313B0F" w:rsidRDefault="00313B0F">
      <w:pPr>
        <w:pStyle w:val="CommentText"/>
      </w:pPr>
      <w:r>
        <w:rPr>
          <w:rStyle w:val="CommentReference"/>
        </w:rPr>
        <w:annotationRef/>
      </w:r>
      <w:r>
        <w:t>Source?</w:t>
      </w:r>
    </w:p>
  </w:comment>
  <w:comment w:id="21"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2"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764AB" w14:textId="77777777" w:rsidR="00B84D32" w:rsidRDefault="00B84D32" w:rsidP="0082223F">
      <w:pPr>
        <w:spacing w:line="240" w:lineRule="auto"/>
      </w:pPr>
      <w:r>
        <w:separator/>
      </w:r>
    </w:p>
  </w:endnote>
  <w:endnote w:type="continuationSeparator" w:id="0">
    <w:p w14:paraId="3D88DB8E" w14:textId="77777777" w:rsidR="00B84D32" w:rsidRDefault="00B84D3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C352F" w14:textId="77777777" w:rsidR="00B84D32" w:rsidRDefault="00B84D32" w:rsidP="0082223F">
      <w:pPr>
        <w:spacing w:line="240" w:lineRule="auto"/>
      </w:pPr>
      <w:r>
        <w:separator/>
      </w:r>
    </w:p>
  </w:footnote>
  <w:footnote w:type="continuationSeparator" w:id="0">
    <w:p w14:paraId="2B32EAF6" w14:textId="77777777" w:rsidR="00B84D32" w:rsidRDefault="00B84D3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wFANOSVnotAAAA"/>
  </w:docVars>
  <w:rsids>
    <w:rsidRoot w:val="0082223F"/>
    <w:rsid w:val="00001DBC"/>
    <w:rsid w:val="0000299A"/>
    <w:rsid w:val="00002AD4"/>
    <w:rsid w:val="00003D3B"/>
    <w:rsid w:val="00036708"/>
    <w:rsid w:val="00036F58"/>
    <w:rsid w:val="00041AEC"/>
    <w:rsid w:val="0004339C"/>
    <w:rsid w:val="00054600"/>
    <w:rsid w:val="00056742"/>
    <w:rsid w:val="000718C9"/>
    <w:rsid w:val="000738E5"/>
    <w:rsid w:val="000B554E"/>
    <w:rsid w:val="000C57F5"/>
    <w:rsid w:val="000C73D9"/>
    <w:rsid w:val="000D0571"/>
    <w:rsid w:val="000E4A3C"/>
    <w:rsid w:val="000E7D27"/>
    <w:rsid w:val="000F3311"/>
    <w:rsid w:val="001167E6"/>
    <w:rsid w:val="00127DC0"/>
    <w:rsid w:val="00171728"/>
    <w:rsid w:val="00183597"/>
    <w:rsid w:val="001948FA"/>
    <w:rsid w:val="0019533C"/>
    <w:rsid w:val="001B27C4"/>
    <w:rsid w:val="001B4DD7"/>
    <w:rsid w:val="001B7106"/>
    <w:rsid w:val="001D32FD"/>
    <w:rsid w:val="001E2611"/>
    <w:rsid w:val="00202187"/>
    <w:rsid w:val="00215989"/>
    <w:rsid w:val="00216721"/>
    <w:rsid w:val="002516A9"/>
    <w:rsid w:val="0025438B"/>
    <w:rsid w:val="0026552E"/>
    <w:rsid w:val="002806B7"/>
    <w:rsid w:val="0029420C"/>
    <w:rsid w:val="002A406B"/>
    <w:rsid w:val="002B0634"/>
    <w:rsid w:val="002B76B1"/>
    <w:rsid w:val="002B7BF6"/>
    <w:rsid w:val="002D7249"/>
    <w:rsid w:val="002D7395"/>
    <w:rsid w:val="002E2F65"/>
    <w:rsid w:val="002F2E59"/>
    <w:rsid w:val="00301084"/>
    <w:rsid w:val="00313B0F"/>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94C8B"/>
    <w:rsid w:val="004A5733"/>
    <w:rsid w:val="004A784B"/>
    <w:rsid w:val="004A7B81"/>
    <w:rsid w:val="004F456A"/>
    <w:rsid w:val="004F51DA"/>
    <w:rsid w:val="005021D6"/>
    <w:rsid w:val="00515B13"/>
    <w:rsid w:val="00535347"/>
    <w:rsid w:val="00542FD3"/>
    <w:rsid w:val="00551201"/>
    <w:rsid w:val="00552ACF"/>
    <w:rsid w:val="00557E91"/>
    <w:rsid w:val="00563CA0"/>
    <w:rsid w:val="0056459B"/>
    <w:rsid w:val="005721D2"/>
    <w:rsid w:val="005732FA"/>
    <w:rsid w:val="005745BB"/>
    <w:rsid w:val="00576ED2"/>
    <w:rsid w:val="005B0D7F"/>
    <w:rsid w:val="005B399C"/>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6CE9"/>
    <w:rsid w:val="006F7A5A"/>
    <w:rsid w:val="00706460"/>
    <w:rsid w:val="00707B67"/>
    <w:rsid w:val="00720E89"/>
    <w:rsid w:val="0073677D"/>
    <w:rsid w:val="0076216E"/>
    <w:rsid w:val="00775523"/>
    <w:rsid w:val="007837E1"/>
    <w:rsid w:val="007A4361"/>
    <w:rsid w:val="007A461B"/>
    <w:rsid w:val="007C3BFA"/>
    <w:rsid w:val="0082223F"/>
    <w:rsid w:val="00846F09"/>
    <w:rsid w:val="00852A87"/>
    <w:rsid w:val="008725BD"/>
    <w:rsid w:val="00877007"/>
    <w:rsid w:val="008948D3"/>
    <w:rsid w:val="00895ED0"/>
    <w:rsid w:val="008B5129"/>
    <w:rsid w:val="008C3B7B"/>
    <w:rsid w:val="008C6F3F"/>
    <w:rsid w:val="009043BE"/>
    <w:rsid w:val="009167A9"/>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241"/>
    <w:rsid w:val="00AE5874"/>
    <w:rsid w:val="00AF0E9B"/>
    <w:rsid w:val="00B13ADF"/>
    <w:rsid w:val="00B17B8B"/>
    <w:rsid w:val="00B212DB"/>
    <w:rsid w:val="00B22C9F"/>
    <w:rsid w:val="00B26D20"/>
    <w:rsid w:val="00B357EC"/>
    <w:rsid w:val="00B4421D"/>
    <w:rsid w:val="00B6363F"/>
    <w:rsid w:val="00B63BD9"/>
    <w:rsid w:val="00B67139"/>
    <w:rsid w:val="00B7332F"/>
    <w:rsid w:val="00B76708"/>
    <w:rsid w:val="00B81884"/>
    <w:rsid w:val="00B83595"/>
    <w:rsid w:val="00B83C55"/>
    <w:rsid w:val="00B84D32"/>
    <w:rsid w:val="00BA57DA"/>
    <w:rsid w:val="00BA69A7"/>
    <w:rsid w:val="00BD5A6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10EDF"/>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D4699"/>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8383">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4137963">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5325716">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6774793">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6967317">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17142727">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6650161">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0969974">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515292">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4223699">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192160117">
      <w:bodyDiv w:val="1"/>
      <w:marLeft w:val="0"/>
      <w:marRight w:val="0"/>
      <w:marTop w:val="0"/>
      <w:marBottom w:val="0"/>
      <w:divBdr>
        <w:top w:val="none" w:sz="0" w:space="0" w:color="auto"/>
        <w:left w:val="none" w:sz="0" w:space="0" w:color="auto"/>
        <w:bottom w:val="none" w:sz="0" w:space="0" w:color="auto"/>
        <w:right w:val="none" w:sz="0" w:space="0" w:color="auto"/>
      </w:divBdr>
    </w:div>
    <w:div w:id="194735922">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4338206">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5678542">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69120069">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14377669">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77557544">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0227307">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582486">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8604287">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15271732">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2492194">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3148081">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69211797">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105629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147891">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0613105">
      <w:bodyDiv w:val="1"/>
      <w:marLeft w:val="0"/>
      <w:marRight w:val="0"/>
      <w:marTop w:val="0"/>
      <w:marBottom w:val="0"/>
      <w:divBdr>
        <w:top w:val="none" w:sz="0" w:space="0" w:color="auto"/>
        <w:left w:val="none" w:sz="0" w:space="0" w:color="auto"/>
        <w:bottom w:val="none" w:sz="0" w:space="0" w:color="auto"/>
        <w:right w:val="none" w:sz="0" w:space="0" w:color="auto"/>
      </w:divBdr>
    </w:div>
    <w:div w:id="731540633">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2458321">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4693470">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0175120">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4878355">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37771029">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5499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69953358">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1422132">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300637">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15480047">
      <w:bodyDiv w:val="1"/>
      <w:marLeft w:val="0"/>
      <w:marRight w:val="0"/>
      <w:marTop w:val="0"/>
      <w:marBottom w:val="0"/>
      <w:divBdr>
        <w:top w:val="none" w:sz="0" w:space="0" w:color="auto"/>
        <w:left w:val="none" w:sz="0" w:space="0" w:color="auto"/>
        <w:bottom w:val="none" w:sz="0" w:space="0" w:color="auto"/>
        <w:right w:val="none" w:sz="0" w:space="0" w:color="auto"/>
      </w:divBdr>
    </w:div>
    <w:div w:id="920914282">
      <w:bodyDiv w:val="1"/>
      <w:marLeft w:val="0"/>
      <w:marRight w:val="0"/>
      <w:marTop w:val="0"/>
      <w:marBottom w:val="0"/>
      <w:divBdr>
        <w:top w:val="none" w:sz="0" w:space="0" w:color="auto"/>
        <w:left w:val="none" w:sz="0" w:space="0" w:color="auto"/>
        <w:bottom w:val="none" w:sz="0" w:space="0" w:color="auto"/>
        <w:right w:val="none" w:sz="0" w:space="0" w:color="auto"/>
      </w:divBdr>
    </w:div>
    <w:div w:id="926966460">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481726">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651581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0348151">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3472327">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5848845">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124981">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6822991">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1674291">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3978485">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57207365">
      <w:bodyDiv w:val="1"/>
      <w:marLeft w:val="0"/>
      <w:marRight w:val="0"/>
      <w:marTop w:val="0"/>
      <w:marBottom w:val="0"/>
      <w:divBdr>
        <w:top w:val="none" w:sz="0" w:space="0" w:color="auto"/>
        <w:left w:val="none" w:sz="0" w:space="0" w:color="auto"/>
        <w:bottom w:val="none" w:sz="0" w:space="0" w:color="auto"/>
        <w:right w:val="none" w:sz="0" w:space="0" w:color="auto"/>
      </w:divBdr>
    </w:div>
    <w:div w:id="1259365975">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68037">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3464220">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298728658">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026627">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491536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5695760">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309645">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728280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1677608">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89439409">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6238261">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3347017">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48490818">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0269464">
      <w:bodyDiv w:val="1"/>
      <w:marLeft w:val="0"/>
      <w:marRight w:val="0"/>
      <w:marTop w:val="0"/>
      <w:marBottom w:val="0"/>
      <w:divBdr>
        <w:top w:val="none" w:sz="0" w:space="0" w:color="auto"/>
        <w:left w:val="none" w:sz="0" w:space="0" w:color="auto"/>
        <w:bottom w:val="none" w:sz="0" w:space="0" w:color="auto"/>
        <w:right w:val="none" w:sz="0" w:space="0" w:color="auto"/>
      </w:divBdr>
    </w:div>
    <w:div w:id="1570308596">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84951426">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3587517">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294330">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6110012">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09124154">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28008250">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0282900">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0040057">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75838439">
      <w:bodyDiv w:val="1"/>
      <w:marLeft w:val="0"/>
      <w:marRight w:val="0"/>
      <w:marTop w:val="0"/>
      <w:marBottom w:val="0"/>
      <w:divBdr>
        <w:top w:val="none" w:sz="0" w:space="0" w:color="auto"/>
        <w:left w:val="none" w:sz="0" w:space="0" w:color="auto"/>
        <w:bottom w:val="none" w:sz="0" w:space="0" w:color="auto"/>
        <w:right w:val="none" w:sz="0" w:space="0" w:color="auto"/>
      </w:divBdr>
    </w:div>
    <w:div w:id="1679191206">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574140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115748">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7933122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799955700">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58505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5063757">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4233587">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5321502">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3454">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7874118">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09571092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diagramColors" Target="diagrams/colors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diagramColors" Target="diagrams/colors1.xml"/><Relationship Id="rId37" Type="http://schemas.openxmlformats.org/officeDocument/2006/relationships/diagramLayout" Target="diagrams/layout2.xml"/><Relationship Id="rId40" Type="http://schemas.microsoft.com/office/2007/relationships/diagramDrawing" Target="diagrams/drawing2.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Data" Target="diagrams/data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QuickStyle" Target="diagrams/quickStyle1.xm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Layout" Target="diagrams/layout1.xml"/><Relationship Id="rId35" Type="http://schemas.openxmlformats.org/officeDocument/2006/relationships/image" Target="media/image19.png"/><Relationship Id="rId43" Type="http://schemas.openxmlformats.org/officeDocument/2006/relationships/header" Target="head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microsoft.com/office/2007/relationships/diagramDrawing" Target="diagrams/drawing1.xml"/><Relationship Id="rId38" Type="http://schemas.openxmlformats.org/officeDocument/2006/relationships/diagramQuickStyle" Target="diagrams/quickStyle2.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3</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4</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5</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6</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3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1</b:RefOrder>
  </b:Source>
  <b:Source>
    <b:Tag>Dar59</b:Tag>
    <b:SourceType>Book</b:SourceType>
    <b:Guid>{FE2F6E73-E1E7-4442-8A85-8E7F1E38D5EC}</b:Guid>
    <b:Title>On the origin of species</b:Title>
    <b:Year>1859</b:Year>
    <b:Author>
      <b:Author>
        <b:NameList>
          <b:Person>
            <b:Last>Darwin</b:Last>
            <b:First>C</b:First>
          </b:Person>
        </b:NameList>
      </b:Author>
    </b:Author>
    <b:RefOrder>42</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3</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7</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8</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9</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80</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3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5</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1</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3</b:RefOrder>
  </b:Source>
  <b:Source>
    <b:Tag>Asi42</b:Tag>
    <b:SourceType>Book</b:SourceType>
    <b:Guid>{59191ABC-FD6E-4700-843D-79A39BE5ACD6}</b:Guid>
    <b:Title>Runaround</b:Title>
    <b:Year>1942</b:Year>
    <b:Author>
      <b:Author>
        <b:NameList>
          <b:Person>
            <b:Last>Asimov</b:Last>
            <b:First>I</b:First>
          </b:Person>
        </b:NameList>
      </b:Author>
    </b:Author>
    <b:RefOrder>6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2</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5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3</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4</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56</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60</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6</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7</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8</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90</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1</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2</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3</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4</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7</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5</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28</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6</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9</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1</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4</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26</b:RefOrder>
  </b:Source>
</b:Sources>
</file>

<file path=customXml/itemProps1.xml><?xml version="1.0" encoding="utf-8"?>
<ds:datastoreItem xmlns:ds="http://schemas.openxmlformats.org/officeDocument/2006/customXml" ds:itemID="{B338BADD-60E0-4C97-8FBC-68C3452C8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49</TotalTime>
  <Pages>77</Pages>
  <Words>17051</Words>
  <Characters>97193</Characters>
  <Application>Microsoft Office Word</Application>
  <DocSecurity>0</DocSecurity>
  <Lines>809</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42</cp:revision>
  <dcterms:created xsi:type="dcterms:W3CDTF">2019-05-19T17:38:00Z</dcterms:created>
  <dcterms:modified xsi:type="dcterms:W3CDTF">2022-06-05T02:22:00Z</dcterms:modified>
</cp:coreProperties>
</file>